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334C" w:rsidRDefault="0002334C">
      <w:pPr>
        <w:spacing w:line="259" w:lineRule="auto"/>
        <w:jc w:val="left"/>
      </w:pPr>
      <w:r>
        <w:t>Solution 1</w:t>
      </w:r>
    </w:p>
    <w:p w:rsidR="0002334C" w:rsidRDefault="0002334C">
      <w:pPr>
        <w:spacing w:line="259" w:lineRule="auto"/>
        <w:jc w:val="left"/>
        <w:sectPr w:rsidR="0002334C" w:rsidSect="0002334C">
          <w:pgSz w:w="11906" w:h="16838"/>
          <w:pgMar w:top="1440" w:right="1440" w:bottom="1440" w:left="1440" w:header="706" w:footer="706" w:gutter="0"/>
          <w:cols w:space="708"/>
          <w:docGrid w:linePitch="360"/>
        </w:sectPr>
      </w:pPr>
      <w:r>
        <w:object w:dxaOrig="23545" w:dyaOrig="205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50.6pt;height:393pt" o:ole="">
            <v:imagedata r:id="rId4" o:title=""/>
          </v:shape>
          <o:OLEObject Type="Embed" ProgID="SolidEdge.DraftDocument" ShapeID="_x0000_i1027" DrawAspect="Content" ObjectID="_1630342355" r:id="rId5"/>
        </w:object>
      </w:r>
    </w:p>
    <w:p w:rsidR="0002334C" w:rsidRDefault="0002334C">
      <w:pPr>
        <w:spacing w:line="259" w:lineRule="auto"/>
        <w:jc w:val="left"/>
      </w:pPr>
      <w:bookmarkStart w:id="0" w:name="_GoBack"/>
      <w:bookmarkEnd w:id="0"/>
      <w:r>
        <w:lastRenderedPageBreak/>
        <w:t>Solution 2</w:t>
      </w:r>
    </w:p>
    <w:p w:rsidR="0002334C" w:rsidRDefault="0002334C">
      <w:pPr>
        <w:spacing w:line="259" w:lineRule="auto"/>
        <w:jc w:val="left"/>
      </w:pPr>
      <w:r>
        <w:object w:dxaOrig="23742" w:dyaOrig="12283">
          <v:shape id="_x0000_i1026" type="#_x0000_t75" style="width:696.6pt;height:360.6pt" o:ole="">
            <v:imagedata r:id="rId6" o:title=""/>
          </v:shape>
          <o:OLEObject Type="Embed" ProgID="SolidEdge.DraftDocument" ShapeID="_x0000_i1026" DrawAspect="Content" ObjectID="_1630342356" r:id="rId7"/>
        </w:object>
      </w:r>
      <w:r>
        <w:br w:type="page"/>
      </w:r>
    </w:p>
    <w:p w:rsidR="00642FDC" w:rsidRDefault="00642FDC" w:rsidP="00642FDC">
      <w:r>
        <w:lastRenderedPageBreak/>
        <w:t>Solution 3</w:t>
      </w:r>
    </w:p>
    <w:p w:rsidR="00D47A07" w:rsidRDefault="0002334C">
      <w:r>
        <w:object w:dxaOrig="20100" w:dyaOrig="11802">
          <v:shape id="_x0000_i1025" type="#_x0000_t75" style="width:681.6pt;height:400.2pt" o:ole="">
            <v:imagedata r:id="rId8" o:title=""/>
          </v:shape>
          <o:OLEObject Type="Embed" ProgID="SolidEdge.DraftDocument" ShapeID="_x0000_i1025" DrawAspect="Content" ObjectID="_1630342357" r:id="rId9"/>
        </w:object>
      </w:r>
    </w:p>
    <w:sectPr w:rsidR="00D47A07" w:rsidSect="00FA5B21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DM1NjMzMDY0szSyUdpeDU4uLM/DyQAsNaANM9/fMsAAAA"/>
  </w:docVars>
  <w:rsids>
    <w:rsidRoot w:val="00E420E5"/>
    <w:rsid w:val="0002334C"/>
    <w:rsid w:val="00642FDC"/>
    <w:rsid w:val="00D47A07"/>
    <w:rsid w:val="00E42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6967B4-40CF-42E7-B3EE-182147D53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FDC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oleObject" Target="embeddings/oleObject1.bin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</Words>
  <Characters>121</Characters>
  <Application>Microsoft Office Word</Application>
  <DocSecurity>0</DocSecurity>
  <Lines>1</Lines>
  <Paragraphs>1</Paragraphs>
  <ScaleCrop>false</ScaleCrop>
  <Company>HP</Company>
  <LinksUpToDate>false</LinksUpToDate>
  <CharactersWithSpaces>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3</cp:revision>
  <dcterms:created xsi:type="dcterms:W3CDTF">2019-09-18T14:30:00Z</dcterms:created>
  <dcterms:modified xsi:type="dcterms:W3CDTF">2019-09-18T14:35:00Z</dcterms:modified>
</cp:coreProperties>
</file>